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5244" w:type="dxa"/>
        <w:tblLayout w:type="fixed"/>
        <w:tblLook w:val="04A0" w:firstRow="1" w:lastRow="0" w:firstColumn="1" w:lastColumn="0" w:noHBand="0" w:noVBand="1"/>
      </w:tblPr>
      <w:tblGrid>
        <w:gridCol w:w="973"/>
        <w:gridCol w:w="2991"/>
        <w:gridCol w:w="2447"/>
        <w:gridCol w:w="3208"/>
        <w:gridCol w:w="2790"/>
        <w:gridCol w:w="2835"/>
      </w:tblGrid>
      <w:tr w:rsidR="00FF2F80" w:rsidRPr="00004265" w14:paraId="6A5F4751" w14:textId="77777777" w:rsidTr="00685EA5">
        <w:trPr>
          <w:trHeight w:val="168"/>
        </w:trPr>
        <w:tc>
          <w:tcPr>
            <w:tcW w:w="973" w:type="dxa"/>
          </w:tcPr>
          <w:p w14:paraId="0A6E66F3" w14:textId="77777777" w:rsidR="00FF2F80" w:rsidRPr="00004265" w:rsidRDefault="00FF2F80" w:rsidP="00FF2F8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991" w:type="dxa"/>
            <w:shd w:val="clear" w:color="auto" w:fill="9CC2E5" w:themeFill="accent1" w:themeFillTint="99"/>
          </w:tcPr>
          <w:p w14:paraId="48702409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PAZARTESİ</w:t>
            </w:r>
          </w:p>
        </w:tc>
        <w:tc>
          <w:tcPr>
            <w:tcW w:w="2447" w:type="dxa"/>
            <w:shd w:val="clear" w:color="auto" w:fill="9CC2E5" w:themeFill="accent1" w:themeFillTint="99"/>
          </w:tcPr>
          <w:p w14:paraId="11234A1C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SALI</w:t>
            </w:r>
          </w:p>
        </w:tc>
        <w:tc>
          <w:tcPr>
            <w:tcW w:w="3208" w:type="dxa"/>
            <w:shd w:val="clear" w:color="auto" w:fill="9CC2E5" w:themeFill="accent1" w:themeFillTint="99"/>
          </w:tcPr>
          <w:p w14:paraId="11DEC9AC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ÇARŞAMBA</w:t>
            </w:r>
          </w:p>
        </w:tc>
        <w:tc>
          <w:tcPr>
            <w:tcW w:w="2790" w:type="dxa"/>
            <w:shd w:val="clear" w:color="auto" w:fill="9CC2E5" w:themeFill="accent1" w:themeFillTint="99"/>
          </w:tcPr>
          <w:p w14:paraId="2AEB997D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PERŞEMBE</w:t>
            </w:r>
          </w:p>
        </w:tc>
        <w:tc>
          <w:tcPr>
            <w:tcW w:w="2835" w:type="dxa"/>
            <w:shd w:val="clear" w:color="auto" w:fill="9CC2E5" w:themeFill="accent1" w:themeFillTint="99"/>
          </w:tcPr>
          <w:p w14:paraId="2B6C0742" w14:textId="77777777" w:rsidR="00FF2F80" w:rsidRPr="00004265" w:rsidRDefault="00FF2F80" w:rsidP="00753360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04265">
              <w:rPr>
                <w:rFonts w:cstheme="minorHAnsi"/>
                <w:b/>
                <w:sz w:val="18"/>
                <w:szCs w:val="18"/>
              </w:rPr>
              <w:t>CUMA</w:t>
            </w:r>
          </w:p>
        </w:tc>
      </w:tr>
      <w:tr w:rsidR="00CF51CA" w:rsidRPr="00004265" w14:paraId="76C68FF4" w14:textId="77777777" w:rsidTr="0051295D">
        <w:trPr>
          <w:trHeight w:val="606"/>
        </w:trPr>
        <w:tc>
          <w:tcPr>
            <w:tcW w:w="973" w:type="dxa"/>
            <w:shd w:val="clear" w:color="auto" w:fill="BF8F00" w:themeFill="accent4" w:themeFillShade="BF"/>
          </w:tcPr>
          <w:p w14:paraId="643FCE2F" w14:textId="77777777" w:rsidR="00CF51CA" w:rsidRPr="00004265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08.10 – 09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7ED5C028" w14:textId="77777777" w:rsidR="00CF51CA" w:rsidRPr="00557C02" w:rsidRDefault="00CF51CA" w:rsidP="00CF51C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47" w:type="dxa"/>
            <w:shd w:val="clear" w:color="auto" w:fill="FFF2CC" w:themeFill="accent4" w:themeFillTint="33"/>
          </w:tcPr>
          <w:p w14:paraId="44C97BDC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 Kodu: GRF 262</w:t>
            </w:r>
          </w:p>
          <w:p w14:paraId="00A18BDB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8"/>
              </w:rPr>
              <w:t>Tipografi</w:t>
            </w:r>
            <w:r w:rsidRPr="00723128">
              <w:rPr>
                <w:rFonts w:cstheme="minorHAnsi"/>
                <w:bCs/>
                <w:sz w:val="16"/>
                <w:szCs w:val="18"/>
              </w:rPr>
              <w:t xml:space="preserve"> </w:t>
            </w:r>
          </w:p>
          <w:p w14:paraId="507EF75F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6939ABA0" w14:textId="4A1957B2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FFF2CC" w:themeFill="accent4" w:themeFillTint="33"/>
          </w:tcPr>
          <w:p w14:paraId="7F802316" w14:textId="6582C711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790" w:type="dxa"/>
            <w:shd w:val="clear" w:color="auto" w:fill="FFF2CC" w:themeFill="accent4" w:themeFillTint="33"/>
          </w:tcPr>
          <w:p w14:paraId="1166BBFA" w14:textId="3EB1BA43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FFF2CC" w:themeFill="accent4" w:themeFillTint="33"/>
          </w:tcPr>
          <w:p w14:paraId="5405A0BD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eastAsia="Calibri" w:cs="Times New Roman"/>
                <w:bCs/>
                <w:sz w:val="16"/>
                <w:szCs w:val="16"/>
              </w:rPr>
              <w:t>Ders Kodu: TD102</w:t>
            </w:r>
          </w:p>
          <w:p w14:paraId="76F4557D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Ders Adı: Türk Dili ve Edebiyatı II</w:t>
            </w:r>
          </w:p>
          <w:p w14:paraId="16808CA8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5CA0C067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Öğr. Gör. Nevzat EROL</w:t>
            </w:r>
          </w:p>
          <w:p w14:paraId="2D462357" w14:textId="77777777" w:rsidR="00CF51CA" w:rsidRPr="00F6526B" w:rsidRDefault="00CF51CA" w:rsidP="00CF51C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F51CA" w:rsidRPr="00004265" w14:paraId="7C54DBC5" w14:textId="77777777" w:rsidTr="0051295D">
        <w:trPr>
          <w:trHeight w:val="581"/>
        </w:trPr>
        <w:tc>
          <w:tcPr>
            <w:tcW w:w="973" w:type="dxa"/>
            <w:shd w:val="clear" w:color="auto" w:fill="BF8F00" w:themeFill="accent4" w:themeFillShade="BF"/>
          </w:tcPr>
          <w:p w14:paraId="3A8D6B31" w14:textId="77777777" w:rsidR="00CF51CA" w:rsidRPr="00004265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09.10 – 10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5E5611D6" w14:textId="019AB558" w:rsidR="00CF51CA" w:rsidRPr="00557C02" w:rsidRDefault="00CF51CA" w:rsidP="00CF51CA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447" w:type="dxa"/>
            <w:shd w:val="clear" w:color="auto" w:fill="DEEAF6" w:themeFill="accent1" w:themeFillTint="33"/>
          </w:tcPr>
          <w:p w14:paraId="0ED3A209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 Kodu: GRF 262</w:t>
            </w:r>
          </w:p>
          <w:p w14:paraId="67FBF61A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8"/>
              </w:rPr>
              <w:t>Tipografi</w:t>
            </w:r>
            <w:r w:rsidRPr="00723128">
              <w:rPr>
                <w:rFonts w:cstheme="minorHAnsi"/>
                <w:bCs/>
                <w:sz w:val="16"/>
                <w:szCs w:val="18"/>
              </w:rPr>
              <w:t xml:space="preserve"> </w:t>
            </w:r>
          </w:p>
          <w:p w14:paraId="481D448C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75D7567D" w14:textId="25DB876D" w:rsidR="00CF51CA" w:rsidRPr="005307C8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DEEAF6" w:themeFill="accent1" w:themeFillTint="33"/>
          </w:tcPr>
          <w:p w14:paraId="7C753841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Kodu: GRF 136 </w:t>
            </w:r>
          </w:p>
          <w:p w14:paraId="37FC07A8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Adı: Grafik Desen </w:t>
            </w:r>
          </w:p>
          <w:p w14:paraId="5743CDF4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>Öğr. Gör. Orhan K</w:t>
            </w:r>
            <w:r>
              <w:rPr>
                <w:rFonts w:eastAsia="Calibri" w:cstheme="minorHAnsi"/>
                <w:sz w:val="16"/>
                <w:szCs w:val="16"/>
              </w:rPr>
              <w:t>ARAKAPLAN</w:t>
            </w:r>
          </w:p>
          <w:p w14:paraId="6794CC1C" w14:textId="5E394CCA" w:rsidR="00CF51CA" w:rsidRPr="00E30C6F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>
              <w:rPr>
                <w:rFonts w:eastAsia="Calibri" w:cstheme="minorHAnsi"/>
                <w:sz w:val="16"/>
                <w:szCs w:val="16"/>
              </w:rPr>
              <w:t>Derslik: Z 13</w:t>
            </w:r>
          </w:p>
        </w:tc>
        <w:tc>
          <w:tcPr>
            <w:tcW w:w="2790" w:type="dxa"/>
            <w:shd w:val="clear" w:color="auto" w:fill="DEEAF6" w:themeFill="accent1" w:themeFillTint="33"/>
          </w:tcPr>
          <w:p w14:paraId="3CCB7407" w14:textId="43438278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DEEAF6" w:themeFill="accent1" w:themeFillTint="33"/>
          </w:tcPr>
          <w:p w14:paraId="1E02122D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eastAsia="Calibri" w:cs="Times New Roman"/>
                <w:bCs/>
                <w:sz w:val="16"/>
                <w:szCs w:val="16"/>
              </w:rPr>
              <w:t>Ders Kodu: TD102</w:t>
            </w:r>
          </w:p>
          <w:p w14:paraId="50800B42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Ders Adı: Türk Dili ve Edebiyatı II</w:t>
            </w:r>
          </w:p>
          <w:p w14:paraId="5B3CC4AF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45524205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Öğr. Gör. Nevzat EROL</w:t>
            </w:r>
          </w:p>
          <w:p w14:paraId="642F0EBA" w14:textId="1EF284B1" w:rsidR="00CF51CA" w:rsidRPr="00F6526B" w:rsidRDefault="00CF51CA" w:rsidP="00CF51CA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F51CA" w:rsidRPr="00004265" w14:paraId="372407A4" w14:textId="77777777" w:rsidTr="004B234A">
        <w:trPr>
          <w:trHeight w:val="649"/>
        </w:trPr>
        <w:tc>
          <w:tcPr>
            <w:tcW w:w="973" w:type="dxa"/>
            <w:shd w:val="clear" w:color="auto" w:fill="BF8F00" w:themeFill="accent4" w:themeFillShade="BF"/>
          </w:tcPr>
          <w:p w14:paraId="5E800B7A" w14:textId="77777777" w:rsidR="00CF51CA" w:rsidRPr="00004265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0.10 – 11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5E426802" w14:textId="77777777" w:rsidR="00CF51CA" w:rsidRDefault="00CF51CA" w:rsidP="00CF51CA">
            <w:pPr>
              <w:autoSpaceDE w:val="0"/>
              <w:autoSpaceDN w:val="0"/>
              <w:adjustRightInd w:val="0"/>
              <w:rPr>
                <w:rFonts w:eastAsia="Calibri" w:cs="Arial"/>
                <w:bCs/>
                <w:sz w:val="16"/>
                <w:szCs w:val="16"/>
              </w:rPr>
            </w:pPr>
            <w:r w:rsidRPr="003E083B">
              <w:rPr>
                <w:rFonts w:eastAsia="Calibri" w:cs="Arial"/>
                <w:bCs/>
                <w:sz w:val="16"/>
                <w:szCs w:val="16"/>
              </w:rPr>
              <w:t xml:space="preserve">Ders Kodu: GRF 140 </w:t>
            </w:r>
          </w:p>
          <w:p w14:paraId="47735A9B" w14:textId="3C25BD64" w:rsidR="00CF51CA" w:rsidRDefault="00D81835" w:rsidP="00CF51CA">
            <w:pPr>
              <w:autoSpaceDE w:val="0"/>
              <w:autoSpaceDN w:val="0"/>
              <w:adjustRightInd w:val="0"/>
              <w:rPr>
                <w:rFonts w:eastAsia="Calibri" w:cs="Arial"/>
                <w:bCs/>
                <w:sz w:val="16"/>
                <w:szCs w:val="16"/>
              </w:rPr>
            </w:pPr>
            <w:r>
              <w:rPr>
                <w:rFonts w:eastAsia="Calibri" w:cs="Arial"/>
                <w:bCs/>
                <w:sz w:val="16"/>
                <w:szCs w:val="16"/>
              </w:rPr>
              <w:t>Ders Adı: Görsel İletişim</w:t>
            </w:r>
          </w:p>
          <w:p w14:paraId="7962D7D1" w14:textId="64949AE3" w:rsidR="0009630F" w:rsidRDefault="0009630F" w:rsidP="00CF51CA">
            <w:pPr>
              <w:autoSpaceDE w:val="0"/>
              <w:autoSpaceDN w:val="0"/>
              <w:adjustRightInd w:val="0"/>
              <w:rPr>
                <w:rFonts w:eastAsia="Calibri" w:cs="Arial"/>
                <w:bCs/>
                <w:sz w:val="16"/>
                <w:szCs w:val="16"/>
              </w:rPr>
            </w:pPr>
            <w:r>
              <w:rPr>
                <w:rFonts w:eastAsia="Calibri" w:cs="Arial"/>
                <w:bCs/>
                <w:sz w:val="16"/>
                <w:szCs w:val="16"/>
              </w:rPr>
              <w:t>Öğr. Gör. Gizem MALKOÇ</w:t>
            </w:r>
          </w:p>
          <w:p w14:paraId="71452B59" w14:textId="6D91697C" w:rsidR="00CF51CA" w:rsidRPr="003E083B" w:rsidRDefault="00785D7D" w:rsidP="00CF51CA">
            <w:pPr>
              <w:autoSpaceDE w:val="0"/>
              <w:autoSpaceDN w:val="0"/>
              <w:adjustRightInd w:val="0"/>
              <w:rPr>
                <w:rFonts w:eastAsia="Calibri" w:cs="Arial"/>
                <w:bCs/>
                <w:color w:val="C00000"/>
                <w:sz w:val="16"/>
                <w:szCs w:val="16"/>
              </w:rPr>
            </w:pPr>
            <w:r>
              <w:rPr>
                <w:rFonts w:eastAsia="Calibri" w:cs="Arial"/>
                <w:bCs/>
                <w:sz w:val="16"/>
                <w:szCs w:val="16"/>
              </w:rPr>
              <w:t>Derslik: Z 13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4CFF0046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 Kodu: GRF 262</w:t>
            </w:r>
          </w:p>
          <w:p w14:paraId="6DBA6BA6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8"/>
              </w:rPr>
              <w:t>Tipografi</w:t>
            </w:r>
            <w:r w:rsidRPr="00723128">
              <w:rPr>
                <w:rFonts w:cstheme="minorHAnsi"/>
                <w:bCs/>
                <w:sz w:val="16"/>
                <w:szCs w:val="18"/>
              </w:rPr>
              <w:t xml:space="preserve"> </w:t>
            </w:r>
          </w:p>
          <w:p w14:paraId="23C0A090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5DBB1E49" w14:textId="2FDC8576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FFF2CC" w:themeFill="accent4" w:themeFillTint="33"/>
          </w:tcPr>
          <w:p w14:paraId="4B40023A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Kodu: GRF 136 </w:t>
            </w:r>
          </w:p>
          <w:p w14:paraId="71A23A6B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Adı: Grafik Desen </w:t>
            </w:r>
          </w:p>
          <w:p w14:paraId="77A8026B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>Öğr. Gör. Orhan K</w:t>
            </w:r>
            <w:r>
              <w:rPr>
                <w:rFonts w:eastAsia="Calibri" w:cstheme="minorHAnsi"/>
                <w:sz w:val="16"/>
                <w:szCs w:val="16"/>
              </w:rPr>
              <w:t>ARAKAPLAN</w:t>
            </w:r>
          </w:p>
          <w:p w14:paraId="71885AA1" w14:textId="0371C447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eastAsia="Calibri" w:cstheme="minorHAnsi"/>
                <w:sz w:val="16"/>
                <w:szCs w:val="16"/>
              </w:rPr>
              <w:t>Derslik: Z 13</w:t>
            </w:r>
          </w:p>
        </w:tc>
        <w:tc>
          <w:tcPr>
            <w:tcW w:w="2790" w:type="dxa"/>
            <w:shd w:val="clear" w:color="auto" w:fill="DEEAF6" w:themeFill="accent1" w:themeFillTint="33"/>
          </w:tcPr>
          <w:p w14:paraId="75E91A2C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3E083B">
              <w:rPr>
                <w:rFonts w:cstheme="minorHAnsi"/>
                <w:bCs/>
                <w:sz w:val="16"/>
                <w:szCs w:val="18"/>
              </w:rPr>
              <w:t xml:space="preserve">Ders Kodu: GRF 132 </w:t>
            </w:r>
          </w:p>
          <w:p w14:paraId="0A9E0E16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3E083B">
              <w:rPr>
                <w:rFonts w:cstheme="minorHAnsi"/>
                <w:bCs/>
                <w:sz w:val="16"/>
                <w:szCs w:val="18"/>
              </w:rPr>
              <w:t xml:space="preserve">Ders Adı: Genel Sanat Tarihi </w:t>
            </w:r>
          </w:p>
          <w:p w14:paraId="6C8F1E75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3E083B">
              <w:rPr>
                <w:rFonts w:cstheme="minorHAnsi"/>
                <w:bCs/>
                <w:sz w:val="16"/>
                <w:szCs w:val="18"/>
              </w:rPr>
              <w:t xml:space="preserve">Öğr. Gör. Orhan KARAKAPLAN </w:t>
            </w:r>
          </w:p>
          <w:p w14:paraId="7D34EDE5" w14:textId="04A78511" w:rsidR="00CF51CA" w:rsidRPr="00F6526B" w:rsidRDefault="00CF51CA" w:rsidP="00CF51CA">
            <w:pPr>
              <w:rPr>
                <w:rFonts w:cstheme="minorHAnsi"/>
                <w:bCs/>
                <w:color w:val="FF0000"/>
                <w:sz w:val="18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2835" w:type="dxa"/>
            <w:shd w:val="clear" w:color="auto" w:fill="FFF2CC" w:themeFill="accent4" w:themeFillTint="33"/>
          </w:tcPr>
          <w:p w14:paraId="7FBB887D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eastAsia="Calibri" w:cs="Times New Roman"/>
                <w:bCs/>
                <w:sz w:val="16"/>
                <w:szCs w:val="16"/>
              </w:rPr>
              <w:t>Ders Kodu: ATA 102</w:t>
            </w:r>
          </w:p>
          <w:p w14:paraId="587018F9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Ders Adı: Atatürk İlkeleri ve İnkılap Tarihi II</w:t>
            </w:r>
          </w:p>
          <w:p w14:paraId="5F7AE225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72977302" w14:textId="2BD3E0BE" w:rsidR="00CF51CA" w:rsidRPr="00A161C9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 w:rsidRPr="00A161C9">
              <w:rPr>
                <w:rFonts w:cstheme="minorHAnsi"/>
                <w:bCs/>
                <w:sz w:val="16"/>
                <w:szCs w:val="16"/>
              </w:rPr>
              <w:t>Hasan GÜRKAN</w:t>
            </w:r>
          </w:p>
        </w:tc>
      </w:tr>
      <w:tr w:rsidR="00CF51CA" w:rsidRPr="00004265" w14:paraId="762AD168" w14:textId="77777777" w:rsidTr="004B234A">
        <w:trPr>
          <w:trHeight w:val="651"/>
        </w:trPr>
        <w:tc>
          <w:tcPr>
            <w:tcW w:w="973" w:type="dxa"/>
            <w:shd w:val="clear" w:color="auto" w:fill="BF8F00" w:themeFill="accent4" w:themeFillShade="BF"/>
          </w:tcPr>
          <w:p w14:paraId="7C45F86A" w14:textId="77777777" w:rsidR="00CF51CA" w:rsidRPr="00004265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1.10 – 12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30C611E7" w14:textId="77777777" w:rsidR="0009630F" w:rsidRDefault="0009630F" w:rsidP="0009630F">
            <w:pPr>
              <w:autoSpaceDE w:val="0"/>
              <w:autoSpaceDN w:val="0"/>
              <w:adjustRightInd w:val="0"/>
              <w:rPr>
                <w:rFonts w:eastAsia="Calibri" w:cs="Arial"/>
                <w:bCs/>
                <w:sz w:val="16"/>
                <w:szCs w:val="16"/>
              </w:rPr>
            </w:pPr>
            <w:r w:rsidRPr="003E083B">
              <w:rPr>
                <w:rFonts w:eastAsia="Calibri" w:cs="Arial"/>
                <w:bCs/>
                <w:sz w:val="16"/>
                <w:szCs w:val="16"/>
              </w:rPr>
              <w:t xml:space="preserve">Ders Kodu: GRF 140 </w:t>
            </w:r>
          </w:p>
          <w:p w14:paraId="39A9977F" w14:textId="77777777" w:rsidR="0009630F" w:rsidRDefault="0009630F" w:rsidP="0009630F">
            <w:pPr>
              <w:autoSpaceDE w:val="0"/>
              <w:autoSpaceDN w:val="0"/>
              <w:adjustRightInd w:val="0"/>
              <w:rPr>
                <w:rFonts w:eastAsia="Calibri" w:cs="Arial"/>
                <w:bCs/>
                <w:sz w:val="16"/>
                <w:szCs w:val="16"/>
              </w:rPr>
            </w:pPr>
            <w:r>
              <w:rPr>
                <w:rFonts w:eastAsia="Calibri" w:cs="Arial"/>
                <w:bCs/>
                <w:sz w:val="16"/>
                <w:szCs w:val="16"/>
              </w:rPr>
              <w:t>Ders Adı: Görsel İletişim</w:t>
            </w:r>
          </w:p>
          <w:p w14:paraId="3A25AF0A" w14:textId="77777777" w:rsidR="0009630F" w:rsidRDefault="0009630F" w:rsidP="0009630F">
            <w:pPr>
              <w:autoSpaceDE w:val="0"/>
              <w:autoSpaceDN w:val="0"/>
              <w:adjustRightInd w:val="0"/>
              <w:rPr>
                <w:rFonts w:eastAsia="Calibri" w:cs="Arial"/>
                <w:bCs/>
                <w:sz w:val="16"/>
                <w:szCs w:val="16"/>
              </w:rPr>
            </w:pPr>
            <w:r>
              <w:rPr>
                <w:rFonts w:eastAsia="Calibri" w:cs="Arial"/>
                <w:bCs/>
                <w:sz w:val="16"/>
                <w:szCs w:val="16"/>
              </w:rPr>
              <w:t>Öğr. Gör. Gizem MALKOÇ</w:t>
            </w:r>
          </w:p>
          <w:p w14:paraId="2357F28C" w14:textId="52B8EC8C" w:rsidR="00CF51CA" w:rsidRPr="00557C02" w:rsidRDefault="0009630F" w:rsidP="0009630F">
            <w:pPr>
              <w:autoSpaceDE w:val="0"/>
              <w:autoSpaceDN w:val="0"/>
              <w:adjustRightInd w:val="0"/>
              <w:rPr>
                <w:rFonts w:cstheme="minorHAnsi"/>
                <w:sz w:val="18"/>
                <w:szCs w:val="18"/>
              </w:rPr>
            </w:pPr>
            <w:r>
              <w:rPr>
                <w:rFonts w:eastAsia="Calibri" w:cs="Arial"/>
                <w:bCs/>
                <w:sz w:val="16"/>
                <w:szCs w:val="16"/>
              </w:rPr>
              <w:t>Derslik: Z 13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1923F92E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 Kodu: GRF 262</w:t>
            </w:r>
          </w:p>
          <w:p w14:paraId="141B22D8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8"/>
              </w:rPr>
              <w:t>Tipografi</w:t>
            </w:r>
            <w:r w:rsidRPr="00723128">
              <w:rPr>
                <w:rFonts w:cstheme="minorHAnsi"/>
                <w:bCs/>
                <w:sz w:val="16"/>
                <w:szCs w:val="18"/>
              </w:rPr>
              <w:t xml:space="preserve"> </w:t>
            </w:r>
          </w:p>
          <w:p w14:paraId="701476BB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56E43241" w14:textId="5C1BE1F6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DEEAF6" w:themeFill="accent1" w:themeFillTint="33"/>
          </w:tcPr>
          <w:p w14:paraId="55C23BE9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Kodu: GRF 136 </w:t>
            </w:r>
          </w:p>
          <w:p w14:paraId="1781501C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Adı: Grafik Desen </w:t>
            </w:r>
          </w:p>
          <w:p w14:paraId="56EAFC51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>Öğr. Gör. Orhan K</w:t>
            </w:r>
            <w:r>
              <w:rPr>
                <w:rFonts w:eastAsia="Calibri" w:cstheme="minorHAnsi"/>
                <w:sz w:val="16"/>
                <w:szCs w:val="16"/>
              </w:rPr>
              <w:t>ARAKAPLAN</w:t>
            </w:r>
          </w:p>
          <w:p w14:paraId="115B4EAB" w14:textId="0FDE8778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eastAsia="Calibri" w:cstheme="minorHAnsi"/>
                <w:sz w:val="16"/>
                <w:szCs w:val="16"/>
              </w:rPr>
              <w:t>Derslik: Z 13</w:t>
            </w:r>
          </w:p>
        </w:tc>
        <w:tc>
          <w:tcPr>
            <w:tcW w:w="2790" w:type="dxa"/>
            <w:shd w:val="clear" w:color="auto" w:fill="FFF2CC" w:themeFill="accent4" w:themeFillTint="33"/>
          </w:tcPr>
          <w:p w14:paraId="428FA31F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3E083B">
              <w:rPr>
                <w:rFonts w:cstheme="minorHAnsi"/>
                <w:bCs/>
                <w:sz w:val="16"/>
                <w:szCs w:val="18"/>
              </w:rPr>
              <w:t xml:space="preserve">Ders Kodu: GRF 132 </w:t>
            </w:r>
          </w:p>
          <w:p w14:paraId="1B71BF05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3E083B">
              <w:rPr>
                <w:rFonts w:cstheme="minorHAnsi"/>
                <w:bCs/>
                <w:sz w:val="16"/>
                <w:szCs w:val="18"/>
              </w:rPr>
              <w:t xml:space="preserve">Ders Adı: Genel Sanat Tarihi </w:t>
            </w:r>
          </w:p>
          <w:p w14:paraId="75B9E5B9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3E083B">
              <w:rPr>
                <w:rFonts w:cstheme="minorHAnsi"/>
                <w:bCs/>
                <w:sz w:val="16"/>
                <w:szCs w:val="18"/>
              </w:rPr>
              <w:t xml:space="preserve">Öğr. Gör. Orhan KARAKAPLAN </w:t>
            </w:r>
          </w:p>
          <w:p w14:paraId="407A7F0E" w14:textId="7E77AC2D" w:rsidR="00CF51CA" w:rsidRPr="00F6526B" w:rsidRDefault="00CF51CA" w:rsidP="00CF51CA">
            <w:pPr>
              <w:rPr>
                <w:rFonts w:cstheme="minorHAnsi"/>
                <w:bCs/>
                <w:color w:val="FF0000"/>
                <w:sz w:val="18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7C8982C3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eastAsia="Calibri" w:cs="Times New Roman"/>
                <w:bCs/>
                <w:sz w:val="16"/>
                <w:szCs w:val="16"/>
              </w:rPr>
              <w:t>Ders Kodu: ATA102</w:t>
            </w:r>
          </w:p>
          <w:p w14:paraId="426A66AE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Ders Adı: Atatürk İlkeleri ve İnkılap Tarihi II</w:t>
            </w:r>
          </w:p>
          <w:p w14:paraId="06F1F429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3669067E" w14:textId="26E31B34" w:rsidR="00CF51CA" w:rsidRPr="00F6526B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 xml:space="preserve">Öğr. Gör. </w:t>
            </w:r>
            <w:r w:rsidRPr="00A161C9">
              <w:rPr>
                <w:rFonts w:cstheme="minorHAnsi"/>
                <w:bCs/>
                <w:sz w:val="16"/>
                <w:szCs w:val="16"/>
              </w:rPr>
              <w:t>Hasan GÜRKAN</w:t>
            </w:r>
          </w:p>
        </w:tc>
      </w:tr>
      <w:tr w:rsidR="00CF51CA" w:rsidRPr="00004265" w14:paraId="064A478A" w14:textId="77777777" w:rsidTr="00360EA2">
        <w:trPr>
          <w:trHeight w:val="188"/>
        </w:trPr>
        <w:tc>
          <w:tcPr>
            <w:tcW w:w="15244" w:type="dxa"/>
            <w:gridSpan w:val="6"/>
            <w:shd w:val="clear" w:color="auto" w:fill="BF8F00" w:themeFill="accent4" w:themeFillShade="BF"/>
          </w:tcPr>
          <w:p w14:paraId="63B0877A" w14:textId="77777777" w:rsidR="00CF51CA" w:rsidRPr="00557C02" w:rsidRDefault="00CF51CA" w:rsidP="00CF51CA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557C02">
              <w:rPr>
                <w:rFonts w:cstheme="minorHAnsi"/>
                <w:b/>
                <w:sz w:val="18"/>
                <w:szCs w:val="18"/>
              </w:rPr>
              <w:t>12.00 – 13.00 ÖĞLE ARASI</w:t>
            </w:r>
          </w:p>
        </w:tc>
      </w:tr>
      <w:tr w:rsidR="00CF51CA" w:rsidRPr="00004265" w14:paraId="08F86C5A" w14:textId="77777777" w:rsidTr="00FA0AFF">
        <w:trPr>
          <w:trHeight w:val="891"/>
        </w:trPr>
        <w:tc>
          <w:tcPr>
            <w:tcW w:w="973" w:type="dxa"/>
            <w:shd w:val="clear" w:color="auto" w:fill="BF8F00" w:themeFill="accent4" w:themeFillShade="BF"/>
          </w:tcPr>
          <w:p w14:paraId="6AA7220B" w14:textId="77777777" w:rsidR="00CF51CA" w:rsidRPr="00004265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3.10 – 14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71F25463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06 </w:t>
            </w:r>
          </w:p>
          <w:p w14:paraId="1418A0FA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Grafik Tasarım </w:t>
            </w:r>
          </w:p>
          <w:p w14:paraId="431A41C2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50ABDF07" w14:textId="3E6413FB" w:rsidR="00CF51CA" w:rsidRPr="001A0941" w:rsidRDefault="007D5B06" w:rsidP="00CF51CA">
            <w:pPr>
              <w:rPr>
                <w:rFonts w:cstheme="minorHAnsi"/>
                <w:bCs/>
                <w:sz w:val="16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4EABDFA4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34 </w:t>
            </w:r>
          </w:p>
          <w:p w14:paraId="0FFCC499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Dijital Fotoğrafçılık </w:t>
            </w:r>
          </w:p>
          <w:p w14:paraId="388B006D" w14:textId="60A50094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>Öğr. Gö</w:t>
            </w:r>
            <w:r>
              <w:rPr>
                <w:rFonts w:cstheme="minorHAnsi"/>
                <w:bCs/>
                <w:sz w:val="16"/>
                <w:szCs w:val="18"/>
              </w:rPr>
              <w:t xml:space="preserve">r. </w:t>
            </w:r>
            <w:r w:rsidR="007D5B06" w:rsidRPr="005E1F95">
              <w:rPr>
                <w:rFonts w:eastAsia="Calibri" w:cs="Arial"/>
                <w:bCs/>
                <w:color w:val="000000" w:themeColor="text1"/>
                <w:sz w:val="16"/>
                <w:szCs w:val="16"/>
              </w:rPr>
              <w:t>Şafak IŞIK</w:t>
            </w:r>
          </w:p>
          <w:p w14:paraId="09E2E10B" w14:textId="2FCCEFB8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DEEAF6" w:themeFill="accent1" w:themeFillTint="33"/>
          </w:tcPr>
          <w:p w14:paraId="3471D14E" w14:textId="2EEC596C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Ders Kodu: ADD</w:t>
            </w:r>
          </w:p>
          <w:p w14:paraId="683C35C6" w14:textId="70DE2DD9" w:rsidR="00CF51CA" w:rsidRP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8"/>
              </w:rPr>
              <w:t>Alan Dışı Seçmeli Ders</w:t>
            </w:r>
          </w:p>
          <w:p w14:paraId="3C0DE7D6" w14:textId="5BB27296" w:rsidR="00CF51CA" w:rsidRPr="009324A4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</w:p>
        </w:tc>
        <w:tc>
          <w:tcPr>
            <w:tcW w:w="2790" w:type="dxa"/>
            <w:shd w:val="clear" w:color="auto" w:fill="DEEAF6" w:themeFill="accent1" w:themeFillTint="33"/>
          </w:tcPr>
          <w:p w14:paraId="0BA2EBF9" w14:textId="1267B661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Ders Kodu: GRF 264</w:t>
            </w:r>
          </w:p>
          <w:p w14:paraId="044370A6" w14:textId="0022A7CE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Adı: </w:t>
            </w:r>
            <w:r>
              <w:rPr>
                <w:rFonts w:eastAsia="Calibri" w:cstheme="minorHAnsi"/>
                <w:sz w:val="16"/>
                <w:szCs w:val="16"/>
              </w:rPr>
              <w:t>Temel Sanat Eğitimi II</w:t>
            </w:r>
            <w:r w:rsidRPr="00723128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3A050427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Öğr. Gör. Orhan KARAKAPLAN </w:t>
            </w:r>
          </w:p>
          <w:p w14:paraId="7C83C8A4" w14:textId="2F988F78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eastAsia="Calibri" w:cstheme="minorHAnsi"/>
                <w:sz w:val="16"/>
                <w:szCs w:val="16"/>
              </w:rPr>
              <w:t>Derslik: Derslik: Z 13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178FF6B6" w14:textId="27D00FE3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  <w:tr w:rsidR="00CF51CA" w:rsidRPr="00004265" w14:paraId="6F445C52" w14:textId="77777777" w:rsidTr="00FA0AFF">
        <w:trPr>
          <w:trHeight w:val="1049"/>
        </w:trPr>
        <w:tc>
          <w:tcPr>
            <w:tcW w:w="973" w:type="dxa"/>
            <w:shd w:val="clear" w:color="auto" w:fill="BF8F00" w:themeFill="accent4" w:themeFillShade="BF"/>
          </w:tcPr>
          <w:p w14:paraId="3D617011" w14:textId="77777777" w:rsidR="00CF51CA" w:rsidRPr="00004265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4.10 – 15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1F80E7F2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06 </w:t>
            </w:r>
          </w:p>
          <w:p w14:paraId="2F4EF499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Grafik Tasarım </w:t>
            </w:r>
          </w:p>
          <w:p w14:paraId="030A6894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095B0302" w14:textId="5850A98F" w:rsidR="00CF51CA" w:rsidRPr="00E30C6F" w:rsidRDefault="007D5B06" w:rsidP="00CF51CA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39E70827" w14:textId="77777777" w:rsidR="007D5B06" w:rsidRDefault="007D5B06" w:rsidP="007D5B06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34 </w:t>
            </w:r>
          </w:p>
          <w:p w14:paraId="6F308D57" w14:textId="77777777" w:rsidR="007D5B06" w:rsidRDefault="007D5B06" w:rsidP="007D5B06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Dijital Fotoğrafçılık </w:t>
            </w:r>
          </w:p>
          <w:p w14:paraId="34AB4641" w14:textId="77777777" w:rsidR="007D5B06" w:rsidRDefault="007D5B06" w:rsidP="007D5B06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>Öğr. Gö</w:t>
            </w:r>
            <w:r>
              <w:rPr>
                <w:rFonts w:cstheme="minorHAnsi"/>
                <w:bCs/>
                <w:sz w:val="16"/>
                <w:szCs w:val="18"/>
              </w:rPr>
              <w:t xml:space="preserve">r. </w:t>
            </w:r>
            <w:r>
              <w:rPr>
                <w:rFonts w:eastAsia="Calibri" w:cs="Arial"/>
                <w:bCs/>
                <w:sz w:val="16"/>
                <w:szCs w:val="16"/>
              </w:rPr>
              <w:t>Şafak IŞIK</w:t>
            </w:r>
          </w:p>
          <w:p w14:paraId="547EC104" w14:textId="29B30B00" w:rsidR="00CF51CA" w:rsidRPr="00DA787E" w:rsidRDefault="007D5B06" w:rsidP="007D5B06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FFF2CC" w:themeFill="accent4" w:themeFillTint="33"/>
          </w:tcPr>
          <w:p w14:paraId="77BCA136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Ders Kodu: ADD</w:t>
            </w:r>
          </w:p>
          <w:p w14:paraId="0161AC68" w14:textId="77777777" w:rsidR="00CF51CA" w:rsidRDefault="00CF51CA" w:rsidP="00CF51CA">
            <w:pPr>
              <w:rPr>
                <w:rFonts w:eastAsia="Calibri" w:cs="Arial"/>
                <w:bCs/>
                <w:color w:val="C00000"/>
                <w:sz w:val="16"/>
                <w:szCs w:val="16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8"/>
              </w:rPr>
              <w:t>Alan Dışı Seçmeli Ders</w:t>
            </w:r>
            <w:r w:rsidRPr="00E30C6F">
              <w:rPr>
                <w:rFonts w:eastAsia="Calibri" w:cs="Arial"/>
                <w:bCs/>
                <w:color w:val="C00000"/>
                <w:sz w:val="16"/>
                <w:szCs w:val="16"/>
              </w:rPr>
              <w:t xml:space="preserve"> </w:t>
            </w:r>
          </w:p>
          <w:p w14:paraId="1B1FCDBA" w14:textId="18907443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</w:p>
          <w:p w14:paraId="1E6D7E36" w14:textId="67E2C30D" w:rsidR="00CF51CA" w:rsidRPr="00E30C6F" w:rsidRDefault="00CF51CA" w:rsidP="00CF51CA">
            <w:pPr>
              <w:rPr>
                <w:rFonts w:eastAsia="Calibri" w:cs="Arial"/>
                <w:bCs/>
                <w:color w:val="C00000"/>
                <w:sz w:val="16"/>
                <w:szCs w:val="16"/>
              </w:rPr>
            </w:pPr>
          </w:p>
        </w:tc>
        <w:tc>
          <w:tcPr>
            <w:tcW w:w="2790" w:type="dxa"/>
            <w:shd w:val="clear" w:color="auto" w:fill="FFF2CC" w:themeFill="accent4" w:themeFillTint="33"/>
          </w:tcPr>
          <w:p w14:paraId="7574A446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Ders Kodu: GRF 264</w:t>
            </w:r>
          </w:p>
          <w:p w14:paraId="16CF1502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Adı: </w:t>
            </w:r>
            <w:r>
              <w:rPr>
                <w:rFonts w:eastAsia="Calibri" w:cstheme="minorHAnsi"/>
                <w:sz w:val="16"/>
                <w:szCs w:val="16"/>
              </w:rPr>
              <w:t>Temel Sanat Eğitimi II</w:t>
            </w:r>
            <w:r w:rsidRPr="00723128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2165B6C9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Öğr. Gör. Orhan KARAKAPLAN </w:t>
            </w:r>
          </w:p>
          <w:p w14:paraId="698F9AAE" w14:textId="5FAE3E6F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eastAsia="Calibri" w:cstheme="minorHAnsi"/>
                <w:sz w:val="16"/>
                <w:szCs w:val="16"/>
              </w:rPr>
              <w:t>Derslik: Derslik: Z 13</w:t>
            </w:r>
          </w:p>
        </w:tc>
        <w:tc>
          <w:tcPr>
            <w:tcW w:w="2835" w:type="dxa"/>
            <w:shd w:val="clear" w:color="auto" w:fill="FFF2CC" w:themeFill="accent4" w:themeFillTint="33"/>
          </w:tcPr>
          <w:p w14:paraId="0882E3FA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eastAsia="Calibri" w:cs="Times New Roman"/>
                <w:bCs/>
                <w:sz w:val="16"/>
                <w:szCs w:val="16"/>
              </w:rPr>
              <w:t>Ders Kodu: ING 102</w:t>
            </w:r>
          </w:p>
          <w:p w14:paraId="2070B468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Ders Adı: İngilizce II</w:t>
            </w:r>
          </w:p>
          <w:p w14:paraId="1EC5B14E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51561A86" w14:textId="04FF79F2" w:rsidR="00CF51CA" w:rsidRPr="00F6526B" w:rsidRDefault="00B017FF" w:rsidP="00CF51CA">
            <w:pPr>
              <w:rPr>
                <w:rFonts w:cstheme="minorHAnsi"/>
                <w:bCs/>
                <w:sz w:val="18"/>
                <w:szCs w:val="18"/>
              </w:rPr>
            </w:pPr>
            <w:r w:rsidRPr="00B017FF">
              <w:rPr>
                <w:rFonts w:cstheme="minorHAnsi"/>
                <w:bCs/>
                <w:sz w:val="16"/>
                <w:szCs w:val="16"/>
              </w:rPr>
              <w:t xml:space="preserve">Öğr. Gör. Pınar KAYA </w:t>
            </w:r>
          </w:p>
        </w:tc>
      </w:tr>
      <w:tr w:rsidR="00CF51CA" w:rsidRPr="00004265" w14:paraId="6296A257" w14:textId="77777777" w:rsidTr="00685EA5">
        <w:trPr>
          <w:trHeight w:val="497"/>
        </w:trPr>
        <w:tc>
          <w:tcPr>
            <w:tcW w:w="973" w:type="dxa"/>
            <w:shd w:val="clear" w:color="auto" w:fill="BF8F00" w:themeFill="accent4" w:themeFillShade="BF"/>
          </w:tcPr>
          <w:p w14:paraId="2C96A73B" w14:textId="77777777" w:rsidR="00CF51CA" w:rsidRPr="00004265" w:rsidRDefault="00CF51CA" w:rsidP="00CF51CA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5.10 – 16.00</w:t>
            </w:r>
          </w:p>
        </w:tc>
        <w:tc>
          <w:tcPr>
            <w:tcW w:w="2991" w:type="dxa"/>
            <w:shd w:val="clear" w:color="auto" w:fill="DEEAF6" w:themeFill="accent1" w:themeFillTint="33"/>
          </w:tcPr>
          <w:p w14:paraId="4D71E8D4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06 </w:t>
            </w:r>
          </w:p>
          <w:p w14:paraId="25FDE402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Grafik Tasarım </w:t>
            </w:r>
          </w:p>
          <w:p w14:paraId="1820F626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2A9A5C93" w14:textId="747BE05D" w:rsidR="00CF51CA" w:rsidRPr="00E30C6F" w:rsidRDefault="007D5B06" w:rsidP="00CF51CA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2447" w:type="dxa"/>
            <w:shd w:val="clear" w:color="auto" w:fill="DEEAF6" w:themeFill="accent1" w:themeFillTint="33"/>
          </w:tcPr>
          <w:p w14:paraId="745114DC" w14:textId="77777777" w:rsidR="007D5B06" w:rsidRDefault="007D5B06" w:rsidP="007D5B06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34 </w:t>
            </w:r>
          </w:p>
          <w:p w14:paraId="659A25DE" w14:textId="77777777" w:rsidR="007D5B06" w:rsidRDefault="007D5B06" w:rsidP="007D5B06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Dijital Fotoğrafçılık </w:t>
            </w:r>
          </w:p>
          <w:p w14:paraId="65ABAFDB" w14:textId="77777777" w:rsidR="007D5B06" w:rsidRDefault="007D5B06" w:rsidP="007D5B06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>Öğr. Gö</w:t>
            </w:r>
            <w:r>
              <w:rPr>
                <w:rFonts w:cstheme="minorHAnsi"/>
                <w:bCs/>
                <w:sz w:val="16"/>
                <w:szCs w:val="18"/>
              </w:rPr>
              <w:t xml:space="preserve">r. </w:t>
            </w:r>
            <w:r>
              <w:rPr>
                <w:rFonts w:eastAsia="Calibri" w:cs="Arial"/>
                <w:bCs/>
                <w:sz w:val="16"/>
                <w:szCs w:val="16"/>
              </w:rPr>
              <w:t>Şafak IŞIK</w:t>
            </w:r>
          </w:p>
          <w:p w14:paraId="59C00B31" w14:textId="06864838" w:rsidR="00CF51CA" w:rsidRPr="00DA787E" w:rsidRDefault="007D5B06" w:rsidP="007D5B06">
            <w:pPr>
              <w:rPr>
                <w:rFonts w:cstheme="minorHAnsi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DEEAF6" w:themeFill="accent1" w:themeFillTint="33"/>
          </w:tcPr>
          <w:p w14:paraId="54159D33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Ders Kodu: ADD</w:t>
            </w:r>
          </w:p>
          <w:p w14:paraId="39BAF0D7" w14:textId="77777777" w:rsidR="00CF51CA" w:rsidRDefault="00CF51CA" w:rsidP="00CF51CA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</w:t>
            </w:r>
            <w:r>
              <w:rPr>
                <w:rFonts w:cstheme="minorHAnsi"/>
                <w:bCs/>
                <w:sz w:val="16"/>
                <w:szCs w:val="18"/>
              </w:rPr>
              <w:t>Alan Dışı Seçmeli Ders</w:t>
            </w:r>
          </w:p>
          <w:p w14:paraId="2F29B68C" w14:textId="3E0A9943" w:rsidR="00CF51CA" w:rsidRPr="00CF51CA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</w:p>
        </w:tc>
        <w:tc>
          <w:tcPr>
            <w:tcW w:w="2790" w:type="dxa"/>
            <w:shd w:val="clear" w:color="auto" w:fill="DEEAF6" w:themeFill="accent1" w:themeFillTint="33"/>
          </w:tcPr>
          <w:p w14:paraId="6FA6A336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Ders Kodu: GRF 264</w:t>
            </w:r>
          </w:p>
          <w:p w14:paraId="66D03C03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Adı: </w:t>
            </w:r>
            <w:r>
              <w:rPr>
                <w:rFonts w:eastAsia="Calibri" w:cstheme="minorHAnsi"/>
                <w:sz w:val="16"/>
                <w:szCs w:val="16"/>
              </w:rPr>
              <w:t>Temel Sanat Eğitimi II</w:t>
            </w:r>
            <w:r w:rsidRPr="00723128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5D9B206C" w14:textId="77777777" w:rsidR="00CF51CA" w:rsidRDefault="00CF51CA" w:rsidP="00CF51CA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Öğr. Gör. Orhan KARAKAPLAN </w:t>
            </w:r>
          </w:p>
          <w:p w14:paraId="6E4CE4E9" w14:textId="23F401D7" w:rsidR="00CF51CA" w:rsidRPr="00DA787E" w:rsidRDefault="00CF51CA" w:rsidP="00CF51CA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eastAsia="Calibri" w:cstheme="minorHAnsi"/>
                <w:sz w:val="16"/>
                <w:szCs w:val="16"/>
              </w:rPr>
              <w:t>Derslik: Derslik: Z 13</w:t>
            </w:r>
          </w:p>
        </w:tc>
        <w:tc>
          <w:tcPr>
            <w:tcW w:w="2835" w:type="dxa"/>
            <w:shd w:val="clear" w:color="auto" w:fill="DEEAF6" w:themeFill="accent1" w:themeFillTint="33"/>
          </w:tcPr>
          <w:p w14:paraId="410BA5CA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eastAsia="Calibri" w:cs="Times New Roman"/>
                <w:bCs/>
                <w:sz w:val="16"/>
                <w:szCs w:val="16"/>
              </w:rPr>
              <w:t>Ders Kodu: ING 102</w:t>
            </w:r>
          </w:p>
          <w:p w14:paraId="76E418D6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Ders Adı: İngilizce II</w:t>
            </w:r>
          </w:p>
          <w:p w14:paraId="2799BD82" w14:textId="77777777" w:rsidR="00CF51CA" w:rsidRPr="00F6526B" w:rsidRDefault="00CF51CA" w:rsidP="00CF51CA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339E7FB9" w14:textId="0BC7FD54" w:rsidR="00CF51CA" w:rsidRPr="00F6526B" w:rsidRDefault="00B017FF" w:rsidP="00CF51CA">
            <w:pPr>
              <w:rPr>
                <w:rFonts w:cstheme="minorHAnsi"/>
                <w:bCs/>
                <w:sz w:val="18"/>
                <w:szCs w:val="18"/>
              </w:rPr>
            </w:pPr>
            <w:r w:rsidRPr="00B017FF">
              <w:rPr>
                <w:rFonts w:cstheme="minorHAnsi"/>
                <w:bCs/>
                <w:sz w:val="16"/>
                <w:szCs w:val="16"/>
              </w:rPr>
              <w:t xml:space="preserve">Öğr. Gör. Pınar KAYA </w:t>
            </w:r>
          </w:p>
        </w:tc>
      </w:tr>
      <w:tr w:rsidR="00E85BA3" w:rsidRPr="00004265" w14:paraId="798E2C40" w14:textId="77777777" w:rsidTr="00685EA5">
        <w:trPr>
          <w:trHeight w:val="394"/>
        </w:trPr>
        <w:tc>
          <w:tcPr>
            <w:tcW w:w="973" w:type="dxa"/>
            <w:shd w:val="clear" w:color="auto" w:fill="BF8F00" w:themeFill="accent4" w:themeFillShade="BF"/>
          </w:tcPr>
          <w:p w14:paraId="47DEBE0B" w14:textId="77777777" w:rsidR="00E85BA3" w:rsidRPr="00004265" w:rsidRDefault="00E85BA3" w:rsidP="00E85BA3">
            <w:pPr>
              <w:rPr>
                <w:rFonts w:cstheme="minorHAnsi"/>
                <w:sz w:val="18"/>
                <w:szCs w:val="18"/>
              </w:rPr>
            </w:pPr>
            <w:r w:rsidRPr="00004265">
              <w:rPr>
                <w:rFonts w:cstheme="minorHAnsi"/>
                <w:sz w:val="18"/>
                <w:szCs w:val="18"/>
              </w:rPr>
              <w:t>16.10 – 17.00</w:t>
            </w:r>
          </w:p>
        </w:tc>
        <w:tc>
          <w:tcPr>
            <w:tcW w:w="2991" w:type="dxa"/>
            <w:shd w:val="clear" w:color="auto" w:fill="FFF2CC" w:themeFill="accent4" w:themeFillTint="33"/>
          </w:tcPr>
          <w:p w14:paraId="7DAAEE2B" w14:textId="77777777" w:rsidR="00E85BA3" w:rsidRDefault="00E85BA3" w:rsidP="00E85BA3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06 </w:t>
            </w:r>
          </w:p>
          <w:p w14:paraId="217FEC79" w14:textId="77777777" w:rsidR="00E85BA3" w:rsidRDefault="00E85BA3" w:rsidP="00E85BA3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Grafik Tasarım </w:t>
            </w:r>
          </w:p>
          <w:p w14:paraId="439F9362" w14:textId="77777777" w:rsidR="00E85BA3" w:rsidRDefault="00E85BA3" w:rsidP="00E85BA3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Öğr. Gör. Elif KILIÇDOĞAN </w:t>
            </w:r>
          </w:p>
          <w:p w14:paraId="472D8F0D" w14:textId="50D1ECFC" w:rsidR="00E85BA3" w:rsidRPr="00E30C6F" w:rsidRDefault="00E85BA3" w:rsidP="00E85BA3">
            <w:pPr>
              <w:rPr>
                <w:rFonts w:cstheme="minorHAnsi"/>
                <w:bCs/>
                <w:color w:val="C00000"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</w:t>
            </w:r>
            <w:r w:rsidR="007D52D8">
              <w:rPr>
                <w:rFonts w:cstheme="minorHAnsi"/>
                <w:bCs/>
                <w:sz w:val="16"/>
                <w:szCs w:val="18"/>
              </w:rPr>
              <w:t>3</w:t>
            </w:r>
          </w:p>
        </w:tc>
        <w:tc>
          <w:tcPr>
            <w:tcW w:w="2447" w:type="dxa"/>
            <w:shd w:val="clear" w:color="auto" w:fill="FFF2CC" w:themeFill="accent4" w:themeFillTint="33"/>
          </w:tcPr>
          <w:p w14:paraId="0B6F08A4" w14:textId="77777777" w:rsidR="00E85BA3" w:rsidRDefault="00E85BA3" w:rsidP="00E85BA3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Kodu: GRF 134 </w:t>
            </w:r>
          </w:p>
          <w:p w14:paraId="3DAB2E28" w14:textId="77777777" w:rsidR="00E85BA3" w:rsidRDefault="00E85BA3" w:rsidP="00E85BA3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 xml:space="preserve">Ders Adı: Dijital Fotoğrafçılık </w:t>
            </w:r>
          </w:p>
          <w:p w14:paraId="6B167F4F" w14:textId="77777777" w:rsidR="00E85BA3" w:rsidRDefault="00E85BA3" w:rsidP="00E85BA3">
            <w:pPr>
              <w:rPr>
                <w:rFonts w:cstheme="minorHAnsi"/>
                <w:bCs/>
                <w:sz w:val="16"/>
                <w:szCs w:val="18"/>
              </w:rPr>
            </w:pPr>
            <w:r w:rsidRPr="00723128">
              <w:rPr>
                <w:rFonts w:cstheme="minorHAnsi"/>
                <w:bCs/>
                <w:sz w:val="16"/>
                <w:szCs w:val="18"/>
              </w:rPr>
              <w:t>Öğr. Gö</w:t>
            </w:r>
            <w:r>
              <w:rPr>
                <w:rFonts w:cstheme="minorHAnsi"/>
                <w:bCs/>
                <w:sz w:val="16"/>
                <w:szCs w:val="18"/>
              </w:rPr>
              <w:t xml:space="preserve">r. </w:t>
            </w:r>
            <w:r>
              <w:rPr>
                <w:rFonts w:eastAsia="Calibri" w:cs="Arial"/>
                <w:bCs/>
                <w:sz w:val="16"/>
                <w:szCs w:val="16"/>
              </w:rPr>
              <w:t>Şafak IŞIK</w:t>
            </w:r>
          </w:p>
          <w:p w14:paraId="725F26CB" w14:textId="591EDE2D" w:rsidR="00E85BA3" w:rsidRPr="008C0865" w:rsidRDefault="00E85BA3" w:rsidP="00E85BA3">
            <w:pPr>
              <w:rPr>
                <w:rFonts w:eastAsia="Calibri" w:cs="Arial"/>
                <w:bCs/>
                <w:sz w:val="16"/>
                <w:szCs w:val="16"/>
              </w:rPr>
            </w:pPr>
            <w:r>
              <w:rPr>
                <w:rFonts w:cstheme="minorHAnsi"/>
                <w:bCs/>
                <w:sz w:val="16"/>
                <w:szCs w:val="18"/>
              </w:rPr>
              <w:t>Derslik: Z 13</w:t>
            </w:r>
          </w:p>
        </w:tc>
        <w:tc>
          <w:tcPr>
            <w:tcW w:w="3208" w:type="dxa"/>
            <w:shd w:val="clear" w:color="auto" w:fill="FFF2CC" w:themeFill="accent4" w:themeFillTint="33"/>
          </w:tcPr>
          <w:p w14:paraId="17B952C9" w14:textId="36441437" w:rsidR="00E85BA3" w:rsidRPr="00E85BA3" w:rsidRDefault="00E85BA3" w:rsidP="00E85BA3">
            <w:pPr>
              <w:rPr>
                <w:rFonts w:eastAsia="Calibri" w:cstheme="minorHAnsi"/>
                <w:color w:val="FF0000"/>
                <w:sz w:val="16"/>
                <w:szCs w:val="16"/>
              </w:rPr>
            </w:pPr>
            <w:r w:rsidRPr="00E85BA3">
              <w:rPr>
                <w:rFonts w:eastAsia="Calibri" w:cstheme="minorHAnsi"/>
                <w:color w:val="FF0000"/>
                <w:sz w:val="16"/>
                <w:szCs w:val="16"/>
              </w:rPr>
              <w:t xml:space="preserve">Ders Kodu: GRF 260 </w:t>
            </w:r>
          </w:p>
          <w:p w14:paraId="3BA9A69C" w14:textId="5E1851B8" w:rsidR="00E85BA3" w:rsidRPr="00E85BA3" w:rsidRDefault="00E85BA3" w:rsidP="00E85BA3">
            <w:pPr>
              <w:rPr>
                <w:rFonts w:eastAsia="Calibri" w:cstheme="minorHAnsi"/>
                <w:color w:val="FF0000"/>
                <w:sz w:val="16"/>
                <w:szCs w:val="16"/>
              </w:rPr>
            </w:pPr>
            <w:r w:rsidRPr="00E85BA3">
              <w:rPr>
                <w:rFonts w:cstheme="minorHAnsi"/>
                <w:bCs/>
                <w:color w:val="FF0000"/>
                <w:sz w:val="16"/>
                <w:szCs w:val="18"/>
              </w:rPr>
              <w:t xml:space="preserve">Ders Adı: </w:t>
            </w:r>
            <w:r w:rsidRPr="00E85BA3">
              <w:rPr>
                <w:rFonts w:eastAsia="Calibri" w:cstheme="minorHAnsi"/>
                <w:color w:val="FF0000"/>
                <w:sz w:val="16"/>
                <w:szCs w:val="16"/>
              </w:rPr>
              <w:t>İletişim</w:t>
            </w:r>
          </w:p>
          <w:p w14:paraId="6603D8C8" w14:textId="3A5E71F6" w:rsidR="00E85BA3" w:rsidRPr="00E85BA3" w:rsidRDefault="00E85BA3" w:rsidP="00E85BA3">
            <w:pPr>
              <w:rPr>
                <w:rFonts w:cstheme="minorHAnsi"/>
                <w:bCs/>
                <w:color w:val="FF0000"/>
                <w:sz w:val="16"/>
                <w:szCs w:val="18"/>
              </w:rPr>
            </w:pPr>
            <w:r w:rsidRPr="00E85BA3">
              <w:rPr>
                <w:rFonts w:eastAsia="Calibri" w:cstheme="minorHAnsi"/>
                <w:color w:val="FF0000"/>
                <w:sz w:val="16"/>
                <w:szCs w:val="16"/>
              </w:rPr>
              <w:t>(Eski Müfredat)</w:t>
            </w:r>
          </w:p>
          <w:p w14:paraId="2EE75309" w14:textId="6848F385" w:rsidR="00E85BA3" w:rsidRPr="00DA787E" w:rsidRDefault="00E85BA3" w:rsidP="00E85BA3">
            <w:pPr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2790" w:type="dxa"/>
            <w:shd w:val="clear" w:color="auto" w:fill="FFF2CC" w:themeFill="accent4" w:themeFillTint="33"/>
          </w:tcPr>
          <w:p w14:paraId="291632CF" w14:textId="77777777" w:rsidR="00E85BA3" w:rsidRDefault="00E85BA3" w:rsidP="00E85BA3">
            <w:pPr>
              <w:rPr>
                <w:rFonts w:eastAsia="Calibri" w:cstheme="minorHAnsi"/>
                <w:sz w:val="16"/>
                <w:szCs w:val="16"/>
              </w:rPr>
            </w:pPr>
            <w:r>
              <w:rPr>
                <w:rFonts w:eastAsia="Calibri" w:cstheme="minorHAnsi"/>
                <w:sz w:val="16"/>
                <w:szCs w:val="16"/>
              </w:rPr>
              <w:t>Ders Kodu: GRF 264</w:t>
            </w:r>
          </w:p>
          <w:p w14:paraId="53A7FC86" w14:textId="77777777" w:rsidR="00E85BA3" w:rsidRDefault="00E85BA3" w:rsidP="00E85BA3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Ders Adı: </w:t>
            </w:r>
            <w:r>
              <w:rPr>
                <w:rFonts w:eastAsia="Calibri" w:cstheme="minorHAnsi"/>
                <w:sz w:val="16"/>
                <w:szCs w:val="16"/>
              </w:rPr>
              <w:t>Temel Sanat Eğitimi II</w:t>
            </w:r>
            <w:r w:rsidRPr="00723128">
              <w:rPr>
                <w:rFonts w:eastAsia="Calibri" w:cstheme="minorHAnsi"/>
                <w:sz w:val="16"/>
                <w:szCs w:val="16"/>
              </w:rPr>
              <w:t xml:space="preserve"> </w:t>
            </w:r>
          </w:p>
          <w:p w14:paraId="6E8F8BE6" w14:textId="77777777" w:rsidR="00E85BA3" w:rsidRDefault="00E85BA3" w:rsidP="00E85BA3">
            <w:pPr>
              <w:rPr>
                <w:rFonts w:eastAsia="Calibri" w:cstheme="minorHAnsi"/>
                <w:sz w:val="16"/>
                <w:szCs w:val="16"/>
              </w:rPr>
            </w:pPr>
            <w:r w:rsidRPr="00723128">
              <w:rPr>
                <w:rFonts w:eastAsia="Calibri" w:cstheme="minorHAnsi"/>
                <w:sz w:val="16"/>
                <w:szCs w:val="16"/>
              </w:rPr>
              <w:t xml:space="preserve">Öğr. Gör. Orhan KARAKAPLAN </w:t>
            </w:r>
          </w:p>
          <w:p w14:paraId="7B694CEB" w14:textId="5BBF2DBE" w:rsidR="00E85BA3" w:rsidRPr="00DA787E" w:rsidRDefault="00E85BA3" w:rsidP="00E85BA3">
            <w:pPr>
              <w:rPr>
                <w:rFonts w:cstheme="minorHAnsi"/>
                <w:bCs/>
                <w:sz w:val="18"/>
                <w:szCs w:val="18"/>
              </w:rPr>
            </w:pPr>
            <w:r>
              <w:rPr>
                <w:rFonts w:eastAsia="Calibri" w:cstheme="minorHAnsi"/>
                <w:sz w:val="16"/>
                <w:szCs w:val="16"/>
              </w:rPr>
              <w:t>Derslik: Derslik: Z 13</w:t>
            </w:r>
          </w:p>
        </w:tc>
        <w:tc>
          <w:tcPr>
            <w:tcW w:w="2835" w:type="dxa"/>
            <w:shd w:val="clear" w:color="auto" w:fill="FFF2CC" w:themeFill="accent4" w:themeFillTint="33"/>
          </w:tcPr>
          <w:p w14:paraId="2FE5164C" w14:textId="77777777" w:rsidR="00E85BA3" w:rsidRPr="00F6526B" w:rsidRDefault="00E85BA3" w:rsidP="00E85BA3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eastAsia="Calibri" w:cs="Times New Roman"/>
                <w:bCs/>
                <w:sz w:val="16"/>
                <w:szCs w:val="16"/>
              </w:rPr>
              <w:t>Ders Kodu: ING 102</w:t>
            </w:r>
          </w:p>
          <w:p w14:paraId="029540C6" w14:textId="77777777" w:rsidR="00E85BA3" w:rsidRPr="00F6526B" w:rsidRDefault="00E85BA3" w:rsidP="00E85BA3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Ders Adı: İngilizce II</w:t>
            </w:r>
          </w:p>
          <w:p w14:paraId="32E29345" w14:textId="77777777" w:rsidR="00E85BA3" w:rsidRPr="00F6526B" w:rsidRDefault="00E85BA3" w:rsidP="00E85BA3">
            <w:pPr>
              <w:rPr>
                <w:rFonts w:cstheme="minorHAnsi"/>
                <w:bCs/>
                <w:sz w:val="16"/>
                <w:szCs w:val="16"/>
              </w:rPr>
            </w:pPr>
            <w:r w:rsidRPr="00F6526B">
              <w:rPr>
                <w:rFonts w:cstheme="minorHAnsi"/>
                <w:bCs/>
                <w:sz w:val="16"/>
                <w:szCs w:val="16"/>
              </w:rPr>
              <w:t>(Uzaktan)</w:t>
            </w:r>
          </w:p>
          <w:p w14:paraId="39387F68" w14:textId="288F43A5" w:rsidR="00E85BA3" w:rsidRPr="00F6526B" w:rsidRDefault="00E85BA3" w:rsidP="00E85BA3">
            <w:pPr>
              <w:rPr>
                <w:rFonts w:cstheme="minorHAnsi"/>
                <w:bCs/>
                <w:sz w:val="16"/>
                <w:szCs w:val="16"/>
              </w:rPr>
            </w:pPr>
            <w:r w:rsidRPr="00B017FF">
              <w:rPr>
                <w:rFonts w:cstheme="minorHAnsi"/>
                <w:bCs/>
                <w:sz w:val="16"/>
                <w:szCs w:val="16"/>
              </w:rPr>
              <w:t>Öğr. Gör. Pınar KAYA</w:t>
            </w:r>
          </w:p>
          <w:p w14:paraId="11B8CC9C" w14:textId="77777777" w:rsidR="00E85BA3" w:rsidRPr="00F6526B" w:rsidRDefault="00E85BA3" w:rsidP="00E85BA3">
            <w:pPr>
              <w:rPr>
                <w:rFonts w:cstheme="minorHAnsi"/>
                <w:bCs/>
                <w:sz w:val="18"/>
                <w:szCs w:val="18"/>
              </w:rPr>
            </w:pPr>
          </w:p>
        </w:tc>
      </w:tr>
    </w:tbl>
    <w:p w14:paraId="393E7D8C" w14:textId="77777777" w:rsidR="00EB10C7" w:rsidRDefault="00EB10C7"/>
    <w:sectPr w:rsidR="00EB10C7" w:rsidSect="00DB41F5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E8BC4" w14:textId="77777777" w:rsidR="00DB41F5" w:rsidRDefault="00DB41F5" w:rsidP="006D7287">
      <w:pPr>
        <w:spacing w:after="0" w:line="240" w:lineRule="auto"/>
      </w:pPr>
      <w:r>
        <w:separator/>
      </w:r>
    </w:p>
  </w:endnote>
  <w:endnote w:type="continuationSeparator" w:id="0">
    <w:p w14:paraId="12815C16" w14:textId="77777777" w:rsidR="00DB41F5" w:rsidRDefault="00DB41F5" w:rsidP="006D7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7A8F3" w14:textId="77777777" w:rsidR="00B36757" w:rsidRDefault="00B36757">
    <w:pPr>
      <w:pStyle w:val="AltBilgi"/>
    </w:pPr>
    <w: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49768" w14:textId="77777777" w:rsidR="00DB41F5" w:rsidRDefault="00DB41F5" w:rsidP="006D7287">
      <w:pPr>
        <w:spacing w:after="0" w:line="240" w:lineRule="auto"/>
      </w:pPr>
      <w:r>
        <w:separator/>
      </w:r>
    </w:p>
  </w:footnote>
  <w:footnote w:type="continuationSeparator" w:id="0">
    <w:p w14:paraId="542D4404" w14:textId="77777777" w:rsidR="00DB41F5" w:rsidRDefault="00DB41F5" w:rsidP="006D7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165E9" w14:textId="77777777" w:rsidR="006D7287" w:rsidRDefault="006D7287" w:rsidP="006D7287">
    <w:pPr>
      <w:pStyle w:val="stBilgi"/>
      <w:jc w:val="center"/>
      <w:rPr>
        <w:b/>
        <w:sz w:val="24"/>
        <w:szCs w:val="24"/>
      </w:rPr>
    </w:pPr>
    <w:r>
      <w:rPr>
        <w:noProof/>
        <w:lang w:eastAsia="tr-TR"/>
      </w:rPr>
      <w:drawing>
        <wp:anchor distT="0" distB="0" distL="0" distR="0" simplePos="0" relativeHeight="251663360" behindDoc="1" locked="0" layoutInCell="1" allowOverlap="1" wp14:anchorId="1168354C" wp14:editId="65D165DF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9525" b="9525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0" distR="0" simplePos="0" relativeHeight="251665408" behindDoc="1" locked="0" layoutInCell="1" allowOverlap="1" wp14:anchorId="2D3DFDDF" wp14:editId="3E411008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3175" b="9525"/>
          <wp:wrapNone/>
          <wp:docPr id="7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47F69A5" w14:textId="77777777" w:rsidR="006D7287" w:rsidRDefault="006D7287" w:rsidP="006D7287">
    <w:pPr>
      <w:pStyle w:val="stBilgi"/>
      <w:jc w:val="center"/>
      <w:rPr>
        <w:b/>
        <w:sz w:val="24"/>
        <w:szCs w:val="24"/>
      </w:rPr>
    </w:pPr>
  </w:p>
  <w:p w14:paraId="1704BC28" w14:textId="77777777" w:rsidR="006D7287" w:rsidRDefault="006D7287" w:rsidP="006D7287">
    <w:pPr>
      <w:pStyle w:val="stBilgi"/>
      <w:jc w:val="center"/>
      <w:rPr>
        <w:b/>
        <w:sz w:val="24"/>
        <w:szCs w:val="24"/>
      </w:rPr>
    </w:pPr>
  </w:p>
  <w:p w14:paraId="2BB2FC83" w14:textId="413A0233" w:rsidR="006D7287" w:rsidRDefault="006D7287" w:rsidP="006D7287">
    <w:pPr>
      <w:pStyle w:val="stBilgi"/>
      <w:jc w:val="center"/>
    </w:pPr>
    <w:r>
      <w:rPr>
        <w:b/>
        <w:sz w:val="24"/>
        <w:szCs w:val="24"/>
      </w:rPr>
      <w:t>T</w:t>
    </w:r>
    <w:r w:rsidRPr="006D7287">
      <w:rPr>
        <w:b/>
        <w:sz w:val="24"/>
        <w:szCs w:val="24"/>
      </w:rPr>
      <w:t xml:space="preserve">OROS ÜNİVERSİTESİ MYO </w:t>
    </w:r>
    <w:r w:rsidR="00CF51CA">
      <w:rPr>
        <w:b/>
        <w:caps/>
        <w:sz w:val="24"/>
        <w:szCs w:val="24"/>
      </w:rPr>
      <w:t>2023-2024</w:t>
    </w:r>
    <w:r w:rsidR="00D965E6">
      <w:rPr>
        <w:b/>
        <w:caps/>
        <w:sz w:val="24"/>
        <w:szCs w:val="24"/>
      </w:rPr>
      <w:t xml:space="preserve"> BAHAR</w:t>
    </w:r>
    <w:r w:rsidR="001D6D8F">
      <w:rPr>
        <w:b/>
        <w:sz w:val="24"/>
        <w:szCs w:val="24"/>
      </w:rPr>
      <w:t xml:space="preserve"> DÖNEMİ </w:t>
    </w:r>
    <w:r w:rsidR="001C65F9">
      <w:rPr>
        <w:b/>
        <w:sz w:val="24"/>
        <w:szCs w:val="24"/>
      </w:rPr>
      <w:t xml:space="preserve">GRAFİK TASARIMI PROGRAMI </w:t>
    </w:r>
    <w:r w:rsidR="001D6D8F">
      <w:rPr>
        <w:b/>
        <w:sz w:val="24"/>
        <w:szCs w:val="24"/>
      </w:rPr>
      <w:t xml:space="preserve">1. SINIF HAFTALIK DERS PROGRAMI  </w:t>
    </w:r>
    <w:r>
      <w:rPr>
        <w:noProof/>
        <w:lang w:eastAsia="tr-TR"/>
      </w:rPr>
      <w:drawing>
        <wp:anchor distT="0" distB="0" distL="0" distR="0" simplePos="0" relativeHeight="251661312" behindDoc="1" locked="0" layoutInCell="1" allowOverlap="1" wp14:anchorId="6110C956" wp14:editId="5C08DE8D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254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0" distR="0" simplePos="0" relativeHeight="251659264" behindDoc="1" locked="0" layoutInCell="1" allowOverlap="1" wp14:anchorId="5B4EC028" wp14:editId="772E9ED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E3NDGxNDIwMDBX0lEKTi0uzszPAykwqgUAjdBshSwAAAA="/>
  </w:docVars>
  <w:rsids>
    <w:rsidRoot w:val="006D7287"/>
    <w:rsid w:val="00004265"/>
    <w:rsid w:val="00024969"/>
    <w:rsid w:val="00027206"/>
    <w:rsid w:val="000566D8"/>
    <w:rsid w:val="0005709C"/>
    <w:rsid w:val="00060B15"/>
    <w:rsid w:val="00071C85"/>
    <w:rsid w:val="00084EDB"/>
    <w:rsid w:val="00090138"/>
    <w:rsid w:val="000901EE"/>
    <w:rsid w:val="0009630F"/>
    <w:rsid w:val="000B710D"/>
    <w:rsid w:val="000D2CF8"/>
    <w:rsid w:val="000E0803"/>
    <w:rsid w:val="000F45D2"/>
    <w:rsid w:val="0010699A"/>
    <w:rsid w:val="00112850"/>
    <w:rsid w:val="0012050A"/>
    <w:rsid w:val="00127FC9"/>
    <w:rsid w:val="00136F0E"/>
    <w:rsid w:val="001517DB"/>
    <w:rsid w:val="001815FD"/>
    <w:rsid w:val="001A0941"/>
    <w:rsid w:val="001A3129"/>
    <w:rsid w:val="001C4BBF"/>
    <w:rsid w:val="001C65F9"/>
    <w:rsid w:val="001D1896"/>
    <w:rsid w:val="001D6D8F"/>
    <w:rsid w:val="00207F5E"/>
    <w:rsid w:val="00213D66"/>
    <w:rsid w:val="002420C4"/>
    <w:rsid w:val="002503AB"/>
    <w:rsid w:val="00295BE5"/>
    <w:rsid w:val="002B628A"/>
    <w:rsid w:val="002C6844"/>
    <w:rsid w:val="002D3A91"/>
    <w:rsid w:val="002E017B"/>
    <w:rsid w:val="002E3BBA"/>
    <w:rsid w:val="00300E7D"/>
    <w:rsid w:val="00314514"/>
    <w:rsid w:val="00330A57"/>
    <w:rsid w:val="003415C1"/>
    <w:rsid w:val="00360EA2"/>
    <w:rsid w:val="00363A9B"/>
    <w:rsid w:val="00364720"/>
    <w:rsid w:val="00374F44"/>
    <w:rsid w:val="003802BE"/>
    <w:rsid w:val="00385219"/>
    <w:rsid w:val="00390A96"/>
    <w:rsid w:val="003B16DB"/>
    <w:rsid w:val="003E083B"/>
    <w:rsid w:val="003F65A1"/>
    <w:rsid w:val="00405326"/>
    <w:rsid w:val="00416A89"/>
    <w:rsid w:val="00420E68"/>
    <w:rsid w:val="0042200E"/>
    <w:rsid w:val="00423841"/>
    <w:rsid w:val="00442D38"/>
    <w:rsid w:val="00445F0D"/>
    <w:rsid w:val="00453605"/>
    <w:rsid w:val="0048651E"/>
    <w:rsid w:val="00497A6D"/>
    <w:rsid w:val="004A1B79"/>
    <w:rsid w:val="004A32E7"/>
    <w:rsid w:val="004A5216"/>
    <w:rsid w:val="004B36D1"/>
    <w:rsid w:val="004D6454"/>
    <w:rsid w:val="004D76DC"/>
    <w:rsid w:val="004E05F6"/>
    <w:rsid w:val="004F0780"/>
    <w:rsid w:val="004F6AE0"/>
    <w:rsid w:val="00513050"/>
    <w:rsid w:val="005307C8"/>
    <w:rsid w:val="00530850"/>
    <w:rsid w:val="00533ACE"/>
    <w:rsid w:val="00557C02"/>
    <w:rsid w:val="005625D8"/>
    <w:rsid w:val="00583024"/>
    <w:rsid w:val="005B0C30"/>
    <w:rsid w:val="005D6B98"/>
    <w:rsid w:val="005E1F95"/>
    <w:rsid w:val="005E5C6D"/>
    <w:rsid w:val="00605060"/>
    <w:rsid w:val="0066024E"/>
    <w:rsid w:val="00685EA5"/>
    <w:rsid w:val="006A4CEF"/>
    <w:rsid w:val="006C5C3E"/>
    <w:rsid w:val="006C7277"/>
    <w:rsid w:val="006D7287"/>
    <w:rsid w:val="006E0D26"/>
    <w:rsid w:val="006F249E"/>
    <w:rsid w:val="006F778E"/>
    <w:rsid w:val="00723128"/>
    <w:rsid w:val="00753360"/>
    <w:rsid w:val="00756411"/>
    <w:rsid w:val="00760969"/>
    <w:rsid w:val="00784BA5"/>
    <w:rsid w:val="00785D7D"/>
    <w:rsid w:val="007934CF"/>
    <w:rsid w:val="00795247"/>
    <w:rsid w:val="007C466B"/>
    <w:rsid w:val="007C728E"/>
    <w:rsid w:val="007D52D8"/>
    <w:rsid w:val="007D5B06"/>
    <w:rsid w:val="00820B30"/>
    <w:rsid w:val="008326B1"/>
    <w:rsid w:val="008510CF"/>
    <w:rsid w:val="00851716"/>
    <w:rsid w:val="00854097"/>
    <w:rsid w:val="00854FC0"/>
    <w:rsid w:val="008A061C"/>
    <w:rsid w:val="008A0DDF"/>
    <w:rsid w:val="008C0865"/>
    <w:rsid w:val="008D7335"/>
    <w:rsid w:val="008E5A29"/>
    <w:rsid w:val="00907021"/>
    <w:rsid w:val="009126C1"/>
    <w:rsid w:val="00915EB5"/>
    <w:rsid w:val="00927E99"/>
    <w:rsid w:val="009324A4"/>
    <w:rsid w:val="00941E02"/>
    <w:rsid w:val="0095562E"/>
    <w:rsid w:val="0096515E"/>
    <w:rsid w:val="00977412"/>
    <w:rsid w:val="00980884"/>
    <w:rsid w:val="009C2D48"/>
    <w:rsid w:val="00A161C9"/>
    <w:rsid w:val="00A33478"/>
    <w:rsid w:val="00A363F6"/>
    <w:rsid w:val="00A42BE8"/>
    <w:rsid w:val="00A64EC0"/>
    <w:rsid w:val="00A742AA"/>
    <w:rsid w:val="00A74AE3"/>
    <w:rsid w:val="00A75D3B"/>
    <w:rsid w:val="00A95DDC"/>
    <w:rsid w:val="00AF6768"/>
    <w:rsid w:val="00B017FF"/>
    <w:rsid w:val="00B031A3"/>
    <w:rsid w:val="00B11126"/>
    <w:rsid w:val="00B1788B"/>
    <w:rsid w:val="00B233E9"/>
    <w:rsid w:val="00B250A3"/>
    <w:rsid w:val="00B302F1"/>
    <w:rsid w:val="00B30806"/>
    <w:rsid w:val="00B36757"/>
    <w:rsid w:val="00B4269C"/>
    <w:rsid w:val="00B52454"/>
    <w:rsid w:val="00B57772"/>
    <w:rsid w:val="00B65832"/>
    <w:rsid w:val="00B66A78"/>
    <w:rsid w:val="00B739AE"/>
    <w:rsid w:val="00B82FEC"/>
    <w:rsid w:val="00B9158F"/>
    <w:rsid w:val="00B95BFB"/>
    <w:rsid w:val="00BF6E5C"/>
    <w:rsid w:val="00C14267"/>
    <w:rsid w:val="00C4426E"/>
    <w:rsid w:val="00C5768C"/>
    <w:rsid w:val="00C57C3D"/>
    <w:rsid w:val="00C67B79"/>
    <w:rsid w:val="00C7028F"/>
    <w:rsid w:val="00C72525"/>
    <w:rsid w:val="00C76C0C"/>
    <w:rsid w:val="00C922A9"/>
    <w:rsid w:val="00CA0BB8"/>
    <w:rsid w:val="00CC67E2"/>
    <w:rsid w:val="00CD19BB"/>
    <w:rsid w:val="00CD456C"/>
    <w:rsid w:val="00CD7FBF"/>
    <w:rsid w:val="00CF33D0"/>
    <w:rsid w:val="00CF51CA"/>
    <w:rsid w:val="00D13BF8"/>
    <w:rsid w:val="00D22538"/>
    <w:rsid w:val="00D25C4C"/>
    <w:rsid w:val="00D37D44"/>
    <w:rsid w:val="00D44D4D"/>
    <w:rsid w:val="00D47274"/>
    <w:rsid w:val="00D52758"/>
    <w:rsid w:val="00D52D14"/>
    <w:rsid w:val="00D81835"/>
    <w:rsid w:val="00D965E6"/>
    <w:rsid w:val="00DA787E"/>
    <w:rsid w:val="00DB0A3C"/>
    <w:rsid w:val="00DB1326"/>
    <w:rsid w:val="00DB164D"/>
    <w:rsid w:val="00DB41F5"/>
    <w:rsid w:val="00DC2B4A"/>
    <w:rsid w:val="00DC5A3E"/>
    <w:rsid w:val="00DC65CA"/>
    <w:rsid w:val="00E13518"/>
    <w:rsid w:val="00E17F33"/>
    <w:rsid w:val="00E30C6F"/>
    <w:rsid w:val="00E82DDA"/>
    <w:rsid w:val="00E85BA3"/>
    <w:rsid w:val="00E86C93"/>
    <w:rsid w:val="00EA28ED"/>
    <w:rsid w:val="00EB10C7"/>
    <w:rsid w:val="00ED0E2D"/>
    <w:rsid w:val="00ED42DF"/>
    <w:rsid w:val="00EE596F"/>
    <w:rsid w:val="00EE686B"/>
    <w:rsid w:val="00EE6BFF"/>
    <w:rsid w:val="00EF2E8A"/>
    <w:rsid w:val="00F306B4"/>
    <w:rsid w:val="00F30E32"/>
    <w:rsid w:val="00F5748A"/>
    <w:rsid w:val="00F62FF3"/>
    <w:rsid w:val="00F6526B"/>
    <w:rsid w:val="00F6542E"/>
    <w:rsid w:val="00FB086A"/>
    <w:rsid w:val="00FC5450"/>
    <w:rsid w:val="00FC7DEF"/>
    <w:rsid w:val="00FD2F34"/>
    <w:rsid w:val="00FD4ED2"/>
    <w:rsid w:val="00FE3896"/>
    <w:rsid w:val="00FF0E3A"/>
    <w:rsid w:val="00FF2F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70E50F"/>
  <w15:docId w15:val="{4069AB9B-B904-4735-AC9D-C5FA617C4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E083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76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C039C-B9F4-4F6F-A685-52EFA1299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460</Words>
  <Characters>2576</Characters>
  <Application>Microsoft Office Word</Application>
  <DocSecurity>0</DocSecurity>
  <Lines>95</Lines>
  <Paragraphs>6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9</cp:revision>
  <cp:lastPrinted>2020-09-15T09:10:00Z</cp:lastPrinted>
  <dcterms:created xsi:type="dcterms:W3CDTF">2024-02-09T11:16:00Z</dcterms:created>
  <dcterms:modified xsi:type="dcterms:W3CDTF">2024-02-12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d01d8ff8739c046aaebf4fb99db7bbdd86f66a277be1ba7672be063111ca29</vt:lpwstr>
  </property>
</Properties>
</file>